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valentina  ranier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3296737710</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6.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